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1E9E" w:rsidRDefault="00361E9E" w:rsidP="00003DA1">
      <w:pPr>
        <w:spacing w:after="0"/>
        <w:jc w:val="center"/>
        <w:rPr>
          <w:rFonts w:ascii="Lucida Calligraphy" w:hAnsi="Lucida Calligraphy"/>
          <w:sz w:val="40"/>
          <w:szCs w:val="40"/>
        </w:rPr>
      </w:pPr>
    </w:p>
    <w:p w:rsidR="00361E9E" w:rsidRDefault="00361E9E" w:rsidP="00003DA1">
      <w:pPr>
        <w:spacing w:after="0"/>
        <w:jc w:val="center"/>
        <w:rPr>
          <w:rFonts w:ascii="Lucida Calligraphy" w:hAnsi="Lucida Calligraphy"/>
          <w:sz w:val="40"/>
          <w:szCs w:val="40"/>
        </w:rPr>
      </w:pPr>
    </w:p>
    <w:p w:rsidR="00361E9E" w:rsidRDefault="00361E9E" w:rsidP="00003DA1">
      <w:pPr>
        <w:spacing w:after="0"/>
        <w:jc w:val="center"/>
        <w:rPr>
          <w:rFonts w:ascii="Lucida Calligraphy" w:hAnsi="Lucida Calligraphy"/>
          <w:sz w:val="40"/>
          <w:szCs w:val="40"/>
        </w:rPr>
      </w:pPr>
    </w:p>
    <w:p w:rsidR="00361E9E" w:rsidRDefault="00361E9E" w:rsidP="00003DA1">
      <w:pPr>
        <w:spacing w:after="0"/>
        <w:jc w:val="center"/>
        <w:rPr>
          <w:rFonts w:ascii="Lucida Calligraphy" w:hAnsi="Lucida Calligraphy"/>
          <w:sz w:val="40"/>
          <w:szCs w:val="40"/>
        </w:rPr>
      </w:pPr>
    </w:p>
    <w:p w:rsidR="00E85F35" w:rsidRPr="00E85F35" w:rsidRDefault="00E85F35" w:rsidP="00003DA1">
      <w:pPr>
        <w:spacing w:before="120" w:after="120"/>
        <w:jc w:val="center"/>
        <w:rPr>
          <w:rFonts w:ascii="Lucida Calligraphy" w:hAnsi="Lucida Calligraphy"/>
          <w:sz w:val="40"/>
          <w:szCs w:val="40"/>
        </w:rPr>
      </w:pPr>
      <w:r w:rsidRPr="00E85F35">
        <w:rPr>
          <w:rFonts w:ascii="Lucida Calligraphy" w:hAnsi="Lucida Calligraphy"/>
          <w:sz w:val="40"/>
          <w:szCs w:val="40"/>
        </w:rPr>
        <w:t>Proclamation</w:t>
      </w:r>
    </w:p>
    <w:p w:rsidR="00E85F35" w:rsidRPr="00E85F35" w:rsidRDefault="000524CC" w:rsidP="00003DA1">
      <w:pPr>
        <w:spacing w:before="120" w:after="120"/>
        <w:jc w:val="center"/>
        <w:rPr>
          <w:sz w:val="32"/>
          <w:szCs w:val="32"/>
        </w:rPr>
      </w:pPr>
      <w:r>
        <w:rPr>
          <w:sz w:val="32"/>
          <w:szCs w:val="32"/>
        </w:rPr>
        <w:t>Celebrating Immigrant Heritage Month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the Township of Maplewood has long been a vibrant community enriched by diverse faiths, cultures, beliefs, and ideas; and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Maplewood is strengthened when all individuals—regardless of their origin—have the opportunity to reach their full potential and contribute to the community; and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immigrants play a vital role in Maplewood’s prosperity by starting businesses, creating jobs, and bringing innovative ideas that drive economic growth and community development; and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 xml:space="preserve">,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xchange of 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traditions, languages, and customs brought by immigrants enhances Maplewood’s cultural vibrancy and fosters a deeper understanding among residents; and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the resilience, dedication, and hard work of immigrants continue to shape Maplewood into a stronger, more inclusive community; and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Immigrant Heritage Month provides an opportunity to honor the invaluable contributions of immigrants and to promote unity, mutual respect, and appreciation for our shared heritage; and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the Township of Maplewood is committed to upholding the values of inclusivity, equity, and justice, ensuring that the rights and dignity of all residents—especially immigrants—are protected and respected;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Now, Therefore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 xml:space="preserve">, I, Nancy Adams, Mayor of the Township of Maplewood, on behalf of the Maplewood Township Committee, do hereby proclaim June 2025 as </w:t>
      </w:r>
      <w:r w:rsidRPr="00003DA1">
        <w:rPr>
          <w:rFonts w:ascii="Times New Roman" w:eastAsia="Times New Roman" w:hAnsi="Times New Roman" w:cs="Times New Roman"/>
          <w:b/>
          <w:bCs/>
          <w:sz w:val="24"/>
          <w:szCs w:val="24"/>
        </w:rPr>
        <w:t>“Immigrant Heritage Month”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 xml:space="preserve"> in the Township of Maplewood; and</w:t>
      </w:r>
    </w:p>
    <w:p w:rsidR="00003DA1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Be It Further Resolved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that during this month, we encourage all residents to participate in events and activities that celebrate our community’s rich diversity and to recognize the lasting contributions of immigrants to</w:t>
      </w:r>
      <w:bookmarkStart w:id="0" w:name="_GoBack"/>
      <w:bookmarkEnd w:id="0"/>
      <w:r w:rsidRPr="00003DA1">
        <w:rPr>
          <w:rFonts w:ascii="Times New Roman" w:eastAsia="Times New Roman" w:hAnsi="Times New Roman" w:cs="Times New Roman"/>
          <w:sz w:val="24"/>
          <w:szCs w:val="24"/>
        </w:rPr>
        <w:t xml:space="preserve"> Maplewood and beyond; and</w:t>
      </w:r>
    </w:p>
    <w:p w:rsidR="00361E9E" w:rsidRPr="00003DA1" w:rsidRDefault="00003DA1" w:rsidP="00003DA1">
      <w:pPr>
        <w:spacing w:before="120" w:after="12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3DA1">
        <w:rPr>
          <w:rFonts w:ascii="Times New Roman" w:eastAsia="Times New Roman" w:hAnsi="Times New Roman" w:cs="Times New Roman"/>
          <w:b/>
          <w:sz w:val="24"/>
          <w:szCs w:val="24"/>
        </w:rPr>
        <w:t>Be It Further Resolved</w:t>
      </w:r>
      <w:r w:rsidRPr="00003DA1">
        <w:rPr>
          <w:rFonts w:ascii="Times New Roman" w:eastAsia="Times New Roman" w:hAnsi="Times New Roman" w:cs="Times New Roman"/>
          <w:sz w:val="24"/>
          <w:szCs w:val="24"/>
        </w:rPr>
        <w:t>, that Maplewood reaffirms its commitment to being a welcoming and supportive community where everyone can thrive and contribute to the common good.</w:t>
      </w:r>
    </w:p>
    <w:p w:rsidR="002D21E5" w:rsidRDefault="002D21E5" w:rsidP="00003DA1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2D21E5" w:rsidTr="00B83106">
        <w:trPr>
          <w:jc w:val="center"/>
        </w:trPr>
        <w:tc>
          <w:tcPr>
            <w:tcW w:w="5395" w:type="dxa"/>
            <w:hideMark/>
          </w:tcPr>
          <w:p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:rsidR="00E85F35" w:rsidRPr="00E85F35" w:rsidRDefault="00E85F35" w:rsidP="00003DA1">
      <w:pPr>
        <w:rPr>
          <w:b/>
        </w:rPr>
      </w:pPr>
    </w:p>
    <w:sectPr w:rsidR="00E85F35" w:rsidRPr="00E85F35" w:rsidSect="00361E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IxNzc2NzI3NTBW0lEKTi0uzszPAykwqwUAn0KFeiwAAAA="/>
  </w:docVars>
  <w:rsids>
    <w:rsidRoot w:val="00E85F35"/>
    <w:rsid w:val="00003DA1"/>
    <w:rsid w:val="0004658B"/>
    <w:rsid w:val="000524CC"/>
    <w:rsid w:val="002D21E5"/>
    <w:rsid w:val="00361E9E"/>
    <w:rsid w:val="00443EEB"/>
    <w:rsid w:val="00533C85"/>
    <w:rsid w:val="00546E36"/>
    <w:rsid w:val="00750C50"/>
    <w:rsid w:val="007751FE"/>
    <w:rsid w:val="00827A0C"/>
    <w:rsid w:val="00842E4F"/>
    <w:rsid w:val="009323F9"/>
    <w:rsid w:val="00995731"/>
    <w:rsid w:val="00A15B46"/>
    <w:rsid w:val="00E85F35"/>
    <w:rsid w:val="00F70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B2F44A"/>
  <w15:chartTrackingRefBased/>
  <w15:docId w15:val="{F857E45A-1529-43C0-A2A3-6BECD207D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1E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21E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4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751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7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34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1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92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720</Characters>
  <Application>Microsoft Office Word</Application>
  <DocSecurity>0</DocSecurity>
  <Lines>3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cp:lastPrinted>2024-06-05T17:04:00Z</cp:lastPrinted>
  <dcterms:created xsi:type="dcterms:W3CDTF">2025-05-27T13:50:00Z</dcterms:created>
  <dcterms:modified xsi:type="dcterms:W3CDTF">2025-05-27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5ce790-2289-4792-826b-4fed8da03797</vt:lpwstr>
  </property>
</Properties>
</file>